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0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12สอง+๙ก2.1.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ปรเมษฐปรเมษฐปรเมษฐปรเมษฐปรเมษฐปรเมษฐปรเมษฐปรเมษฐปรเมษฐ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2-10T09:54:45Z</dcterms:created>
  <dcterms:modified xsi:type="dcterms:W3CDTF">2022-02-10T09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0 กุมภาพันธ์ 2565 เวลา 14.18 น.</vt:lpwstr>
  </property>
  <property fmtid="{D5CDD505-2E9C-101B-9397-08002B2CF9AE}" pid="3" name="subtitle">
    <vt:lpwstr/>
  </property>
</Properties>
</file>